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09E0D0FF" w:rsidR="00967748" w:rsidRPr="00324DBA" w:rsidRDefault="00842E3E"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10BE8D4C" wp14:editId="09350883">
                  <wp:simplePos x="0" y="0"/>
                  <wp:positionH relativeFrom="column">
                    <wp:posOffset>-74295</wp:posOffset>
                  </wp:positionH>
                  <wp:positionV relativeFrom="paragraph">
                    <wp:posOffset>1955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464DF2" w:rsidRPr="00464DF2">
              <w:rPr>
                <w:rFonts w:ascii="Palatino Linotype" w:hAnsi="Palatino Linotype"/>
                <w:noProof/>
                <w:spacing w:val="-6"/>
                <w:sz w:val="28"/>
                <w:szCs w:val="28"/>
                <w:lang w:bidi="fa-IR"/>
              </w:rPr>
              <w:t>Metaheuristic Algorithms with Applications</w:t>
            </w:r>
          </w:p>
          <w:p w14:paraId="187DBB91" w14:textId="5AD969E4" w:rsidR="00813E9C" w:rsidRPr="00464DF2"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464DF2" w:rsidRPr="00464DF2">
                <w:rPr>
                  <w:rStyle w:val="Hyperlink"/>
                  <w:rFonts w:ascii="Palatino Linotype" w:eastAsia="Calibri" w:hAnsi="Palatino Linotype" w:cs="Adobe Devanagari"/>
                  <w:bCs/>
                  <w:color w:val="auto"/>
                  <w:sz w:val="24"/>
                  <w:szCs w:val="24"/>
                  <w:u w:val="none"/>
                  <w:lang w:bidi="fa-IR"/>
                </w:rPr>
                <w:t>www.m</w:t>
              </w:r>
              <w:r w:rsidR="00464DF2" w:rsidRPr="00464DF2">
                <w:rPr>
                  <w:rStyle w:val="Hyperlink"/>
                  <w:rFonts w:ascii="Palatino Linotype" w:eastAsia="Calibri" w:hAnsi="Palatino Linotype" w:cs="Adobe Devanagari"/>
                  <w:bCs/>
                  <w:color w:val="auto"/>
                  <w:sz w:val="24"/>
                  <w:u w:val="none"/>
                  <w:lang w:bidi="fa-IR"/>
                </w:rPr>
                <w:t>aa.reapress</w:t>
              </w:r>
              <w:r w:rsidR="00464DF2" w:rsidRPr="00464DF2">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9C6414">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BADC2" w14:textId="77777777" w:rsidR="00C053E1" w:rsidRPr="00FE73CA" w:rsidRDefault="00C053E1" w:rsidP="00FA44F9">
      <w:r w:rsidRPr="00FE73CA">
        <w:separator/>
      </w:r>
    </w:p>
  </w:endnote>
  <w:endnote w:type="continuationSeparator" w:id="0">
    <w:p w14:paraId="49FFF813" w14:textId="77777777" w:rsidR="00C053E1" w:rsidRPr="00FE73CA" w:rsidRDefault="00C053E1" w:rsidP="00FA44F9">
      <w:r w:rsidRPr="00FE73CA">
        <w:continuationSeparator/>
      </w:r>
    </w:p>
  </w:endnote>
  <w:endnote w:type="continuationNotice" w:id="1">
    <w:p w14:paraId="5FE4D1FF" w14:textId="77777777" w:rsidR="00C053E1" w:rsidRDefault="00C053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6CB5E" w14:textId="77777777" w:rsidR="00C053E1" w:rsidRPr="00FE73CA" w:rsidRDefault="00C053E1" w:rsidP="00FA44F9">
      <w:pPr>
        <w:bidi w:val="0"/>
      </w:pPr>
      <w:r w:rsidRPr="00FE73CA">
        <w:separator/>
      </w:r>
    </w:p>
  </w:footnote>
  <w:footnote w:type="continuationSeparator" w:id="0">
    <w:p w14:paraId="5D413D2A" w14:textId="77777777" w:rsidR="00C053E1" w:rsidRPr="00FE73CA" w:rsidRDefault="00C053E1" w:rsidP="00FA44F9">
      <w:r w:rsidRPr="00FE73CA">
        <w:continuationSeparator/>
      </w:r>
    </w:p>
  </w:footnote>
  <w:footnote w:type="continuationNotice" w:id="1">
    <w:p w14:paraId="2EDBBA36" w14:textId="77777777" w:rsidR="00C053E1" w:rsidRPr="00FE73CA" w:rsidRDefault="00C053E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4DF2"/>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2E3E"/>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C6414"/>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3E1"/>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Words>
  <Characters>18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1:53:00Z</dcterms:created>
  <dcterms:modified xsi:type="dcterms:W3CDTF">2025-08-1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